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k-ogura"/>
      <w:r>
        <w:t xml:space="preserve">Nik Ogura</w:t>
      </w:r>
      <w:bookmarkEnd w:id="20"/>
    </w:p>
    <w:p>
      <w:pPr>
        <w:pStyle w:val="Heading3"/>
      </w:pPr>
      <w:bookmarkStart w:id="21" w:name="lead-devsecops-engineer"/>
      <w:r>
        <w:t xml:space="preserve">Lead Dev/SecOps Engineer</w:t>
      </w:r>
      <w:bookmarkEnd w:id="21"/>
    </w:p>
    <w:p>
      <w:pPr>
        <w:pStyle w:val="FirstParagraph"/>
      </w:pPr>
      <w:r>
        <w:rPr>
          <w:i/>
        </w:rPr>
        <w:t xml:space="preserve">Platform - Tools - Infrastructure - Security</w:t>
      </w:r>
    </w:p>
    <w:p>
      <w:pPr>
        <w:pStyle w:val="Heading3"/>
      </w:pPr>
      <w:bookmarkStart w:id="22" w:name="san-francisco-ca"/>
      <w:r>
        <w:t xml:space="preserve">San Francisco, CA</w:t>
      </w:r>
      <w:bookmarkEnd w:id="22"/>
    </w:p>
    <w:p>
      <w:pPr>
        <w:pStyle w:val="Heading4"/>
      </w:pPr>
      <w:bookmarkStart w:id="23" w:name="Xeff9b7f4617b66ddf7546bbde4eb771bf9a7b42"/>
      <w:r>
        <w:rPr>
          <w:i/>
        </w:rPr>
        <w:t xml:space="preserve">Aut viam inveniam, aut faciam.</w:t>
      </w:r>
      <w:r>
        <w:t xml:space="preserve"> </w:t>
      </w:r>
      <w:r>
        <w:rPr>
          <w:i/>
        </w:rPr>
        <w:t xml:space="preserve">(I will find a way, or I will make one)</w:t>
      </w:r>
      <w:bookmarkEnd w:id="23"/>
    </w:p>
    <w:p>
      <w:pPr>
        <w:pStyle w:val="Heading1"/>
      </w:pPr>
      <w:bookmarkStart w:id="24" w:name="interesting-accomplishments"/>
      <w:r>
        <w:t xml:space="preserve">Interesting Accomplishments</w:t>
      </w:r>
      <w:bookmarkEnd w:id="24"/>
    </w:p>
    <w:p>
      <w:pPr>
        <w:pStyle w:val="Heading4"/>
      </w:pPr>
      <w:bookmarkStart w:id="25" w:name="scribds-siem-system"/>
      <w:r>
        <w:t xml:space="preserve">Scribd’s SIEM System</w:t>
      </w:r>
      <w:bookmarkEnd w:id="25"/>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
        </w:rPr>
        <w:t xml:space="preserve">Components:</w:t>
      </w:r>
      <w:r>
        <w:t xml:space="preserve"> </w:t>
      </w:r>
      <w:r>
        <w:rPr>
          <w:b/>
        </w:rPr>
        <w:t xml:space="preserve">Go</w:t>
      </w:r>
      <w:r>
        <w:t xml:space="preserve">,</w:t>
      </w:r>
      <w:r>
        <w:t xml:space="preserve"> </w:t>
      </w:r>
      <w:r>
        <w:rPr>
          <w:b/>
        </w:rPr>
        <w:t xml:space="preserve">ElasticSearch</w:t>
      </w:r>
      <w:r>
        <w:t xml:space="preserve">,</w:t>
      </w:r>
      <w:r>
        <w:t xml:space="preserve"> </w:t>
      </w:r>
      <w:r>
        <w:rPr>
          <w:b/>
        </w:rPr>
        <w:t xml:space="preserve">Logstash</w:t>
      </w:r>
      <w:r>
        <w:t xml:space="preserve">,</w:t>
      </w:r>
      <w:r>
        <w:t xml:space="preserve"> </w:t>
      </w:r>
      <w:r>
        <w:rPr>
          <w:b/>
        </w:rPr>
        <w:t xml:space="preserve">Kibana</w:t>
      </w:r>
      <w:r>
        <w:t xml:space="preserve">,</w:t>
      </w:r>
      <w:r>
        <w:t xml:space="preserve"> </w:t>
      </w:r>
      <w:r>
        <w:rPr>
          <w:b/>
        </w:rPr>
        <w:t xml:space="preserve">ElasticBeats</w:t>
      </w:r>
    </w:p>
    <w:p>
      <w:pPr>
        <w:pStyle w:val="Heading4"/>
      </w:pPr>
      <w:bookmarkStart w:id="26" w:name="scribd-managed-secrets-system"/>
      <w:r>
        <w:t xml:space="preserve">Scribd Managed Secrets System</w:t>
      </w:r>
      <w:bookmarkEnd w:id="26"/>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
        </w:rPr>
        <w:t xml:space="preserve">Components:</w:t>
      </w:r>
      <w:r>
        <w:t xml:space="preserve"> </w:t>
      </w:r>
      <w:r>
        <w:rPr>
          <w:b/>
        </w:rPr>
        <w:t xml:space="preserve">Hashicorp Vault</w:t>
      </w:r>
      <w:r>
        <w:t xml:space="preserve">,</w:t>
      </w:r>
      <w:r>
        <w:t xml:space="preserve"> </w:t>
      </w:r>
      <w:r>
        <w:rPr>
          <w:b/>
        </w:rPr>
        <w:t xml:space="preserve">Go</w:t>
      </w:r>
    </w:p>
    <w:p>
      <w:pPr>
        <w:pStyle w:val="Heading4"/>
      </w:pPr>
      <w:bookmarkStart w:id="27" w:name="X3b035c675fc98e940e320513001103f2bfcdc9e"/>
      <w:r>
        <w:t xml:space="preserve">Stitch Fix Algorithms Access and Identity System</w:t>
      </w:r>
      <w:bookmarkEnd w:id="27"/>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8" w:name="Xf9bbd048edc764d891b3f53a4f515bb507e6aa2"/>
      <w:r>
        <w:t xml:space="preserve">Self-Updating Signed Binary Tool Distribution and Execution Framework</w:t>
      </w:r>
      <w:bookmarkEnd w:id="28"/>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w:t>
      </w:r>
      <w:r>
        <w:t xml:space="preserve"> </w:t>
      </w:r>
      <w:r>
        <w:rPr>
          <w:b/>
        </w:rPr>
        <w:t xml:space="preserve">Artifactory</w:t>
      </w:r>
      <w:r>
        <w:t xml:space="preserve">,</w:t>
      </w:r>
      <w:r>
        <w:t xml:space="preserve"> </w:t>
      </w:r>
      <w:r>
        <w:rPr>
          <w:b/>
        </w:rPr>
        <w:t xml:space="preserve">OpenPGP</w:t>
      </w:r>
    </w:p>
    <w:p>
      <w:pPr>
        <w:pStyle w:val="Heading4"/>
      </w:pPr>
      <w:bookmarkStart w:id="29" w:name="X230b5216f7f3e1d73394bf64a15e32026a3ec57"/>
      <w:r>
        <w:t xml:space="preserve">Apple Pay’s Test-Driven Cloud-Based CI/CD Pipeline</w:t>
      </w:r>
      <w:bookmarkEnd w:id="29"/>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30" w:name="X28ad59bf4c924ce9d7c691605de894df3282922"/>
      <w:r>
        <w:t xml:space="preserve">Application Stack Prototyping and Orchestration Suite</w:t>
      </w:r>
      <w:bookmarkEnd w:id="30"/>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1" w:name="Xf230c7140c3042c590abddb8f5d1a82e0acc9b2"/>
      <w:r>
        <w:t xml:space="preserve">Static Code Analysis Tools for Puppet Modules</w:t>
      </w:r>
      <w:bookmarkEnd w:id="31"/>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2" w:name="X7c7daee7908796da9276cd4a566a0251be2cbfc"/>
      <w:r>
        <w:t xml:space="preserve">US Bank’s Encryption Key Management and Delivery System</w:t>
      </w:r>
      <w:bookmarkEnd w:id="32"/>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3" w:name="X7d3ff856172e7ed6797da7e05469769ee025a19"/>
      <w:r>
        <w:t xml:space="preserve">Credit Card PAN Encryption and Tokenization System</w:t>
      </w:r>
      <w:bookmarkEnd w:id="33"/>
    </w:p>
    <w:p>
      <w:pPr>
        <w:pStyle w:val="FirstParagraph"/>
      </w:pPr>
      <w:r>
        <w:t xml:space="preserve">It encrypted/de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4" w:name="X62820faa7921b4253253062716a0b9406ca47fe"/>
      <w:r>
        <w:t xml:space="preserve">Hardened LAMP stacks for PCI Compliant Credit Card Processing Applications</w:t>
      </w:r>
      <w:bookmarkEnd w:id="34"/>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5" w:name="us-banks-web-application-firewalls"/>
      <w:r>
        <w:t xml:space="preserve">US Bank’s Web Application Firewalls</w:t>
      </w:r>
      <w:bookmarkEnd w:id="35"/>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6" w:name="X96eb1ec03565335c57920fa027f22cc7dfb462b"/>
      <w:r>
        <w:t xml:space="preserve">Brought a Whole Business Line’s Tech Stack into PCI Compliance</w:t>
      </w:r>
      <w:bookmarkEnd w:id="36"/>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7" w:name="profiles"/>
      <w:r>
        <w:t xml:space="preserve">Profiles</w:t>
      </w:r>
      <w:bookmarkEnd w:id="37"/>
    </w:p>
    <w:p>
      <w:pPr>
        <w:pStyle w:val="FirstParagraph"/>
      </w:pPr>
      <w:r>
        <w:rPr>
          <w:i/>
        </w:rPr>
        <w:t xml:space="preserve">Home Page</w:t>
      </w:r>
      <w:r>
        <w:t xml:space="preserve"> </w:t>
      </w:r>
      <w:hyperlink r:id="rId38">
        <w:r>
          <w:rPr>
            <w:rStyle w:val="Hyperlink"/>
          </w:rPr>
          <w:t xml:space="preserve">http://nikogura.com</w:t>
        </w:r>
      </w:hyperlink>
    </w:p>
    <w:p>
      <w:pPr>
        <w:pStyle w:val="BodyText"/>
      </w:pPr>
      <w:r>
        <w:rPr>
          <w:i/>
        </w:rPr>
        <w:t xml:space="preserve">Code Repos</w:t>
      </w:r>
      <w:r>
        <w:t xml:space="preserve"> </w:t>
      </w:r>
      <w:hyperlink r:id="rId39">
        <w:r>
          <w:rPr>
            <w:rStyle w:val="Hyperlink"/>
          </w:rPr>
          <w:t xml:space="preserve">https://github.com/nikogura</w:t>
        </w:r>
      </w:hyperlink>
    </w:p>
    <w:p>
      <w:pPr>
        <w:pStyle w:val="BodyText"/>
      </w:pPr>
      <w:r>
        <w:rPr>
          <w:i/>
        </w:rPr>
        <w:t xml:space="preserve">LinkedIn</w:t>
      </w:r>
      <w:r>
        <w:t xml:space="preserve"> </w:t>
      </w:r>
      <w:hyperlink r:id="rId40">
        <w:r>
          <w:rPr>
            <w:rStyle w:val="Hyperlink"/>
          </w:rPr>
          <w:t xml:space="preserve">https://www.linkedin.com/in/nikogura/</w:t>
        </w:r>
      </w:hyperlink>
    </w:p>
    <w:p>
      <w:pPr>
        <w:pStyle w:val="Heading1"/>
      </w:pPr>
      <w:bookmarkStart w:id="41" w:name="technical-background"/>
      <w:r>
        <w:t xml:space="preserve">Technical Background</w:t>
      </w:r>
      <w:bookmarkEnd w:id="41"/>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r>
        <w:t xml:space="preserve">,</w:t>
      </w:r>
      <w:r>
        <w:t xml:space="preserve"> </w:t>
      </w:r>
      <w:r>
        <w:rPr>
          <w:b/>
        </w:rPr>
        <w:t xml:space="preserve">Kubernetes</w:t>
      </w:r>
    </w:p>
    <w:p>
      <w:pPr>
        <w:pStyle w:val="BodyText"/>
      </w:pPr>
      <w:r>
        <w:rPr>
          <w:i/>
        </w:rPr>
        <w:t xml:space="preserve">Logging and Monitoring</w:t>
      </w:r>
      <w:r>
        <w:t xml:space="preserve"> </w:t>
      </w:r>
      <w:r>
        <w:rPr>
          <w:b/>
        </w:rPr>
        <w:t xml:space="preserve">LogStash</w:t>
      </w:r>
      <w:r>
        <w:t xml:space="preserve">,</w:t>
      </w:r>
      <w:r>
        <w:t xml:space="preserve"> </w:t>
      </w:r>
      <w:r>
        <w:rPr>
          <w:b/>
        </w:rPr>
        <w:t xml:space="preserve">ElasticSearch</w:t>
      </w:r>
      <w:r>
        <w:t xml:space="preserve">,</w:t>
      </w:r>
      <w:r>
        <w:t xml:space="preserve"> </w:t>
      </w:r>
      <w:r>
        <w:rPr>
          <w:b/>
        </w:rPr>
        <w:t xml:space="preserve">Kibana</w:t>
      </w:r>
      <w:r>
        <w:t xml:space="preserve">,</w:t>
      </w:r>
      <w:r>
        <w:t xml:space="preserve"> </w:t>
      </w:r>
      <w:r>
        <w:rPr>
          <w:b/>
        </w:rPr>
        <w:t xml:space="preserve">ElasticBeats</w:t>
      </w:r>
      <w:r>
        <w:t xml:space="preserve">,</w:t>
      </w:r>
      <w:r>
        <w:t xml:space="preserve"> </w:t>
      </w:r>
      <w:r>
        <w:rPr>
          <w:b/>
        </w:rPr>
        <w:t xml:space="preserve">Syslog</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r>
        <w:t xml:space="preserve">,</w:t>
      </w:r>
      <w:r>
        <w:t xml:space="preserve"> </w:t>
      </w:r>
      <w:r>
        <w:rPr>
          <w:b/>
        </w:rPr>
        <w:t xml:space="preserve">Vault</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2" w:name="open-source-projects"/>
      <w:r>
        <w:t xml:space="preserve">Open Source Projects:</w:t>
      </w:r>
      <w:bookmarkEnd w:id="42"/>
    </w:p>
    <w:p>
      <w:pPr>
        <w:numPr>
          <w:numId w:val="1001"/>
          <w:ilvl w:val="0"/>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numId w:val="1001"/>
          <w:ilvl w:val="0"/>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numId w:val="1001"/>
          <w:ilvl w:val="0"/>
        </w:numPr>
      </w:pPr>
      <w:hyperlink r:id="rId46">
        <w:r>
          <w:rPr>
            <w:rStyle w:val="Hyperlink"/>
          </w:rPr>
          <w:t xml:space="preserve">go-postgres-testdb</w:t>
        </w:r>
      </w:hyperlink>
      <w:r>
        <w:t xml:space="preserve"> </w:t>
      </w:r>
      <w:r>
        <w:t xml:space="preserve">A library for managing ephemeral test databases.</w:t>
      </w:r>
    </w:p>
    <w:p>
      <w:pPr>
        <w:numPr>
          <w:numId w:val="1001"/>
          <w:ilvl w:val="0"/>
        </w:numPr>
      </w:pPr>
      <w:hyperlink r:id="rId47">
        <w:r>
          <w:rPr>
            <w:rStyle w:val="Hyperlink"/>
          </w:rPr>
          <w:t xml:space="preserve">python-ldap-test</w:t>
        </w:r>
      </w:hyperlink>
      <w:r>
        <w:t xml:space="preserve"> </w:t>
      </w:r>
      <w:r>
        <w:t xml:space="preserve">A testing tool Python implementing an ephemeral in-memory LDAP server</w:t>
      </w:r>
    </w:p>
    <w:p>
      <w:pPr>
        <w:numPr>
          <w:numId w:val="1001"/>
          <w:ilvl w:val="0"/>
        </w:numPr>
      </w:pPr>
      <w:hyperlink r:id="rId48">
        <w:r>
          <w:rPr>
            <w:rStyle w:val="Hyperlink"/>
          </w:rPr>
          <w:t xml:space="preserve">CGI::Lazy</w:t>
        </w:r>
      </w:hyperlink>
      <w:r>
        <w:t xml:space="preserve"> </w:t>
      </w:r>
      <w:r>
        <w:t xml:space="preserve">A Perl Web Development Framework.</w:t>
      </w:r>
    </w:p>
    <w:p>
      <w:pPr>
        <w:numPr>
          <w:numId w:val="1001"/>
          <w:ilvl w:val="0"/>
        </w:numPr>
      </w:pPr>
      <w:hyperlink r:id="rId49">
        <w:r>
          <w:rPr>
            <w:rStyle w:val="Hyperlink"/>
          </w:rPr>
          <w:t xml:space="preserve">Selenium4j</w:t>
        </w:r>
      </w:hyperlink>
      <w:r>
        <w:t xml:space="preserve"> </w:t>
      </w:r>
      <w:r>
        <w:t xml:space="preserve">A Java Library for translating HTML format Selenium tests into JUnit4 at runtime.</w:t>
      </w:r>
    </w:p>
    <w:p>
      <w:pPr>
        <w:pStyle w:val="Heading1"/>
      </w:pPr>
      <w:bookmarkStart w:id="50" w:name="professional-history"/>
      <w:r>
        <w:t xml:space="preserve">Professional History</w:t>
      </w:r>
      <w:bookmarkEnd w:id="50"/>
    </w:p>
    <w:p>
      <w:pPr>
        <w:pStyle w:val="Heading4"/>
      </w:pPr>
      <w:bookmarkStart w:id="51" w:name="Xd160e963d8802b0e510a0661c1b9c7e98607438"/>
      <w:r>
        <w:t xml:space="preserve">Scribd - San Francisco, CA - DevOps Engineer - 2018 - Present</w:t>
      </w:r>
      <w:bookmarkEnd w:id="51"/>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
        </w:rPr>
        <w:t xml:space="preserve">doing it right</w:t>
      </w:r>
      <w:r>
        <w:t xml:space="preserve">.</w:t>
      </w:r>
    </w:p>
    <w:p>
      <w:pPr>
        <w:pStyle w:val="Heading4"/>
      </w:pPr>
      <w:bookmarkStart w:id="52" w:name="X250084dfd095f537e1e8ed80da9193b2c58cc0b"/>
      <w:r>
        <w:t xml:space="preserve">Stitch Fix Inc. - San Francisco, CA - Data Platform Engineer - 2017</w:t>
      </w:r>
      <w:bookmarkEnd w:id="52"/>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53" w:name="X813fe3fb9bf65ace49f6665f6925b486e56609d"/>
      <w:r>
        <w:t xml:space="preserve">Apple iOS Systems - Cupertino, CA - Senior DevOps Engineer - 2015 ~ 2017</w:t>
      </w:r>
      <w:bookmarkEnd w:id="53"/>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54" w:name="X4f90002a04e24102017e01ca30c6ee99e536cf3"/>
      <w:r>
        <w:t xml:space="preserve">Data Recognition Corporation - Maple Grove, MN - Principal DevOps Engineer - 2014 ~ 2015</w:t>
      </w:r>
      <w:bookmarkEnd w:id="54"/>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55" w:name="Xbd96111facacc5a8aec75bd4d65a224c799dc52"/>
      <w:r>
        <w:t xml:space="preserve">Wells Fargo - Minneapolis, MN - Sr. Software Engineer - 2014</w:t>
      </w:r>
      <w:bookmarkEnd w:id="55"/>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56" w:name="Xd0a096a976722780ee699fb01285dcbe44d8c39"/>
      <w:r>
        <w:t xml:space="preserve">U.S. Bank - Minneapolis, MN - Application Systems Administrator Sr. 2007 ~ 2014</w:t>
      </w:r>
      <w:bookmarkEnd w:id="56"/>
    </w:p>
    <w:p>
      <w:pPr>
        <w:numPr>
          <w:numId w:val="1006"/>
          <w:ilvl w:val="0"/>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57" w:name="X7bceebbc741c8628c37f2770c52569b2f058629"/>
      <w:r>
        <w:t xml:space="preserve">Plain Black - Madison, WI - Developer - 2006~ 2007</w:t>
      </w:r>
      <w:bookmarkEnd w:id="57"/>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58" w:name="Xbbf939c27c6cee949086f2ec5b6dd634de7e7dc"/>
      <w:r>
        <w:t xml:space="preserve">Universal Talkware - Minneapolis, MN - NOC Administer - 2000</w:t>
      </w:r>
      <w:bookmarkEnd w:id="58"/>
    </w:p>
    <w:p>
      <w:pPr>
        <w:pStyle w:val="Compact"/>
        <w:numPr>
          <w:numId w:val="1008"/>
          <w:ilvl w:val="0"/>
        </w:numPr>
      </w:pPr>
      <w:r>
        <w:t xml:space="preserve">I handled internal tools development, built the NOC, and even supported the physical plant.</w:t>
      </w:r>
    </w:p>
    <w:p>
      <w:pPr>
        <w:pStyle w:val="Heading4"/>
      </w:pPr>
      <w:bookmarkStart w:id="59" w:name="X23a7903119ba980650afce046f84a042bcf7d19"/>
      <w:r>
        <w:t xml:space="preserve">Hessian &amp; McKasy - Minneapolis, MN - IT Administrator - 1999 ~ 2000</w:t>
      </w:r>
      <w:bookmarkEnd w:id="59"/>
    </w:p>
    <w:p>
      <w:pPr>
        <w:pStyle w:val="Compact"/>
        <w:numPr>
          <w:numId w:val="1009"/>
          <w:ilvl w:val="0"/>
        </w:numPr>
      </w:pPr>
      <w:r>
        <w:t xml:space="preserve">I started out as the help desk, and ended up as the head of IT for a 40 seat Law Firm.</w:t>
      </w:r>
    </w:p>
    <w:p>
      <w:pPr>
        <w:pStyle w:val="Heading4"/>
      </w:pPr>
      <w:bookmarkStart w:id="60" w:name="Xbaea1985b3dd315d3dc53e3e1377f87d84a6292"/>
      <w:r>
        <w:t xml:space="preserve">United Martial Arts - Plymouth MN - CEO and Head Instructor - 1998 ~ 2007</w:t>
      </w:r>
      <w:bookmarkEnd w:id="60"/>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0T14:43:59Z</dcterms:created>
  <dcterms:modified xsi:type="dcterms:W3CDTF">2019-10-10T14:43:59Z</dcterms:modified>
</cp:coreProperties>
</file>

<file path=docProps/custom.xml><?xml version="1.0" encoding="utf-8"?>
<Properties xmlns="http://schemas.openxmlformats.org/officeDocument/2006/custom-properties" xmlns:vt="http://schemas.openxmlformats.org/officeDocument/2006/docPropsVTypes"/>
</file>